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D406D" w14:textId="7B013684" w:rsidR="00653D1B" w:rsidRPr="00EE511A" w:rsidRDefault="00FE05EB" w:rsidP="00653D1B">
      <w:pPr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10F6A6" wp14:editId="05E69C27">
                <wp:simplePos x="0" y="0"/>
                <wp:positionH relativeFrom="column">
                  <wp:posOffset>-77470</wp:posOffset>
                </wp:positionH>
                <wp:positionV relativeFrom="paragraph">
                  <wp:posOffset>17780</wp:posOffset>
                </wp:positionV>
                <wp:extent cx="6817995" cy="1917700"/>
                <wp:effectExtent l="17780" t="17780" r="22225" b="1714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995" cy="191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120AF" w14:textId="77777777" w:rsidR="00653D1B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sz w:val="26"/>
                                <w:szCs w:val="28"/>
                              </w:rPr>
                            </w:pPr>
                            <w:r w:rsidRPr="006F2424">
                              <w:rPr>
                                <w:rFonts w:ascii="Arial Black" w:hAnsi="Arial Black"/>
                                <w:b/>
                                <w:sz w:val="26"/>
                                <w:szCs w:val="28"/>
                              </w:rPr>
                              <w:t>BAHRIA UNIVERSITY (KARACHI CAMPUS</w:t>
                            </w:r>
                            <w:r w:rsidRPr="006F2424">
                              <w:rPr>
                                <w:rFonts w:ascii="Arial Black" w:hAnsi="Arial Black"/>
                                <w:sz w:val="26"/>
                                <w:szCs w:val="28"/>
                              </w:rPr>
                              <w:t>)</w:t>
                            </w:r>
                          </w:p>
                          <w:p w14:paraId="31AFA268" w14:textId="77777777" w:rsidR="00653D1B" w:rsidRPr="005F3A96" w:rsidRDefault="00653D1B" w:rsidP="00653D1B">
                            <w:pPr>
                              <w:jc w:val="center"/>
                              <w:rPr>
                                <w:sz w:val="10"/>
                                <w:szCs w:val="28"/>
                              </w:rPr>
                            </w:pPr>
                          </w:p>
                          <w:p w14:paraId="39F6388A" w14:textId="701EE0C2" w:rsidR="00653D1B" w:rsidRDefault="00D615B8" w:rsidP="00653D1B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SPRING</w:t>
                            </w:r>
                            <w:r w:rsidR="00653D1B">
                              <w:rPr>
                                <w:sz w:val="22"/>
                              </w:rPr>
                              <w:t xml:space="preserve"> S</w:t>
                            </w:r>
                            <w:r w:rsidR="00653D1B" w:rsidRPr="00142E98">
                              <w:rPr>
                                <w:sz w:val="22"/>
                              </w:rPr>
                              <w:t>EMESTER – 20</w:t>
                            </w:r>
                            <w:r w:rsidR="00653D1B">
                              <w:rPr>
                                <w:sz w:val="22"/>
                              </w:rPr>
                              <w:t>2</w:t>
                            </w:r>
                            <w:r>
                              <w:rPr>
                                <w:sz w:val="22"/>
                              </w:rPr>
                              <w:t>1</w:t>
                            </w:r>
                            <w:r w:rsidR="00653D1B" w:rsidRPr="00142E98"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35E3C7EC" w14:textId="77777777" w:rsidR="00653D1B" w:rsidRPr="00EF3A47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sz w:val="12"/>
                                <w:szCs w:val="14"/>
                              </w:rPr>
                            </w:pPr>
                          </w:p>
                          <w:p w14:paraId="7E796EA4" w14:textId="294ADDAD" w:rsidR="00653D1B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sz w:val="22"/>
                              </w:rPr>
                            </w:pPr>
                            <w:r w:rsidRPr="00AF5884">
                              <w:rPr>
                                <w:rFonts w:ascii="Arial Black" w:hAnsi="Arial Black"/>
                                <w:sz w:val="22"/>
                              </w:rPr>
                              <w:t xml:space="preserve"> (COURSE TITLE</w:t>
                            </w:r>
                            <w:r>
                              <w:rPr>
                                <w:rFonts w:ascii="Arial Black" w:hAnsi="Arial Black"/>
                                <w:sz w:val="22"/>
                              </w:rPr>
                              <w:t>:</w:t>
                            </w:r>
                            <w:r w:rsidRPr="00FF4438">
                              <w:rPr>
                                <w:rFonts w:ascii="Arial Black" w:hAnsi="Arial Black"/>
                                <w:sz w:val="22"/>
                              </w:rPr>
                              <w:t xml:space="preserve"> </w:t>
                            </w:r>
                            <w:r w:rsidR="00D615B8">
                              <w:rPr>
                                <w:rFonts w:ascii="Arial Black" w:hAnsi="Arial Black"/>
                                <w:sz w:val="22"/>
                              </w:rPr>
                              <w:t>Linear Algebra</w:t>
                            </w:r>
                            <w:r>
                              <w:rPr>
                                <w:rFonts w:ascii="Arial Black" w:hAnsi="Arial Black"/>
                                <w:sz w:val="22"/>
                              </w:rPr>
                              <w:t xml:space="preserve">      </w:t>
                            </w:r>
                            <w:r w:rsidRPr="00AF5884">
                              <w:rPr>
                                <w:rFonts w:ascii="Arial Black" w:hAnsi="Arial Black"/>
                                <w:sz w:val="22"/>
                              </w:rPr>
                              <w:t>COURSE CODE</w:t>
                            </w:r>
                            <w:r w:rsidRPr="00065CF9">
                              <w:rPr>
                                <w:rFonts w:ascii="Segoe UI Emoji" w:eastAsia="Segoe UI Emoji" w:hAnsi="Segoe UI Emoji" w:cs="Segoe UI Emoji"/>
                                <w:b/>
                                <w:bCs/>
                                <w:sz w:val="22"/>
                              </w:rPr>
                              <w:t>: (</w:t>
                            </w:r>
                            <w:r w:rsidR="00D615B8">
                              <w:rPr>
                                <w:rFonts w:ascii="Segoe UI Emoji" w:eastAsia="Segoe UI Emoji" w:hAnsi="Segoe UI Emoji" w:cs="Segoe UI Emoji"/>
                                <w:b/>
                                <w:bCs/>
                                <w:sz w:val="22"/>
                              </w:rPr>
                              <w:t>GSC-121)</w:t>
                            </w:r>
                          </w:p>
                          <w:p w14:paraId="1396757A" w14:textId="77777777" w:rsidR="00653D1B" w:rsidRPr="005F3A96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sz w:val="2"/>
                              </w:rPr>
                            </w:pPr>
                          </w:p>
                          <w:p w14:paraId="0E259261" w14:textId="77777777" w:rsidR="00653D1B" w:rsidRPr="006A5692" w:rsidRDefault="00653D1B" w:rsidP="00653D1B">
                            <w:pPr>
                              <w:spacing w:line="360" w:lineRule="auto"/>
                              <w:rPr>
                                <w:sz w:val="8"/>
                              </w:rPr>
                            </w:pPr>
                          </w:p>
                          <w:p w14:paraId="526D4A89" w14:textId="7088E436" w:rsidR="00653D1B" w:rsidRPr="0063664F" w:rsidRDefault="00653D1B" w:rsidP="00653D1B">
                            <w:pPr>
                              <w:spacing w:line="360" w:lineRule="auto"/>
                            </w:pP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  <w:r w:rsidRPr="0063664F">
                              <w:t xml:space="preserve">Class: </w:t>
                            </w:r>
                            <w:r w:rsidRPr="0063664F">
                              <w:rPr>
                                <w:b/>
                              </w:rPr>
                              <w:t>(</w:t>
                            </w:r>
                            <w:r w:rsidR="00D615B8">
                              <w:rPr>
                                <w:b/>
                                <w:u w:val="single"/>
                              </w:rPr>
                              <w:t>SE- 2B</w:t>
                            </w:r>
                            <w:r w:rsidRPr="0063664F">
                              <w:rPr>
                                <w:b/>
                              </w:rPr>
                              <w:t>)</w:t>
                            </w:r>
                            <w:r w:rsidRPr="0063664F">
                              <w:t xml:space="preserve"> </w:t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  <w:t xml:space="preserve">                           (Morning) </w:t>
                            </w:r>
                          </w:p>
                          <w:p w14:paraId="45D1458F" w14:textId="71B250FF" w:rsidR="00653D1B" w:rsidRPr="0063664F" w:rsidRDefault="00653D1B" w:rsidP="00653D1B">
                            <w:pPr>
                              <w:spacing w:line="360" w:lineRule="auto"/>
                              <w:ind w:left="6480" w:hanging="6480"/>
                            </w:pPr>
                            <w:r w:rsidRPr="0063664F">
                              <w:t xml:space="preserve">Course: Instructor: </w:t>
                            </w:r>
                            <w:r w:rsidRPr="0063664F">
                              <w:rPr>
                                <w:b/>
                              </w:rPr>
                              <w:t>(</w:t>
                            </w:r>
                            <w:r w:rsidRPr="0063664F">
                              <w:rPr>
                                <w:b/>
                                <w:u w:val="single"/>
                              </w:rPr>
                              <w:t>Muhammad Imran</w:t>
                            </w:r>
                            <w:r w:rsidRPr="0063664F">
                              <w:rPr>
                                <w:b/>
                              </w:rPr>
                              <w:t>)</w:t>
                            </w:r>
                            <w:r w:rsidRPr="0063664F">
                              <w:tab/>
                              <w:t xml:space="preserve">Time Allowed: </w:t>
                            </w:r>
                            <w:r w:rsidR="00D615B8">
                              <w:rPr>
                                <w:b/>
                              </w:rPr>
                              <w:t>0</w:t>
                            </w:r>
                            <w:r w:rsidRPr="0063664F">
                              <w:rPr>
                                <w:b/>
                              </w:rPr>
                              <w:t xml:space="preserve">.5 </w:t>
                            </w:r>
                            <w:r w:rsidR="0063664F" w:rsidRPr="0063664F">
                              <w:rPr>
                                <w:b/>
                              </w:rPr>
                              <w:t>Hours</w:t>
                            </w:r>
                          </w:p>
                          <w:p w14:paraId="1828E7FF" w14:textId="5B15226C" w:rsidR="00653D1B" w:rsidRPr="00D615B8" w:rsidRDefault="00653D1B" w:rsidP="00D615B8">
                            <w:pPr>
                              <w:spacing w:line="360" w:lineRule="auto"/>
                              <w:rPr>
                                <w:b/>
                                <w:color w:val="FF0000"/>
                              </w:rPr>
                            </w:pPr>
                            <w:r w:rsidRPr="0063664F">
                              <w:t>Max Marks:</w:t>
                            </w:r>
                            <w:r w:rsidRPr="0063664F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D615B8" w:rsidRPr="00D615B8">
                              <w:t>0</w:t>
                            </w:r>
                            <w:r w:rsidR="00D615B8"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63664F">
                              <w:rPr>
                                <w:color w:val="FF0000"/>
                              </w:rPr>
                              <w:tab/>
                              <w:t xml:space="preserve">           </w:t>
                            </w:r>
                            <w:r w:rsidRPr="0063664F">
                              <w:rPr>
                                <w:color w:val="FF0000"/>
                              </w:rPr>
                              <w:tab/>
                            </w:r>
                            <w:r w:rsidRPr="0063664F">
                              <w:rPr>
                                <w:color w:val="FF0000"/>
                              </w:rPr>
                              <w:tab/>
                            </w:r>
                            <w:r w:rsidR="00D615B8">
                              <w:rPr>
                                <w:b/>
                                <w:color w:val="FF0000"/>
                              </w:rPr>
                              <w:tab/>
                            </w:r>
                            <w:r w:rsidR="00D615B8">
                              <w:rPr>
                                <w:b/>
                                <w:color w:val="FF0000"/>
                              </w:rPr>
                              <w:tab/>
                            </w:r>
                            <w:r w:rsidR="00D615B8">
                              <w:rPr>
                                <w:b/>
                                <w:color w:val="FF0000"/>
                              </w:rPr>
                              <w:tab/>
                            </w:r>
                            <w:r w:rsidR="00D615B8">
                              <w:rPr>
                                <w:b/>
                                <w:color w:val="FF0000"/>
                              </w:rPr>
                              <w:tab/>
                            </w:r>
                            <w:r w:rsidRPr="0063664F">
                              <w:t>Student’s Name:</w:t>
                            </w:r>
                            <w:r w:rsidR="00814B0A">
                              <w:t>M MUAZ SHAHZAD</w:t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  <w:r w:rsidRPr="0063664F">
                              <w:tab/>
                            </w:r>
                          </w:p>
                          <w:p w14:paraId="7458E67E" w14:textId="77777777" w:rsidR="00653D1B" w:rsidRDefault="00653D1B" w:rsidP="00653D1B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118F6D35" w14:textId="77777777" w:rsidR="00653D1B" w:rsidRPr="00E9533C" w:rsidRDefault="00653D1B" w:rsidP="00653D1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10F6A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6.1pt;margin-top:1.4pt;width:536.85pt;height:15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" strokeweight="2.25pt">
                <v:textbox>
                  <w:txbxContent>
                    <w:p w14:paraId="22E120AF" w14:textId="77777777" w:rsidR="00653D1B" w:rsidRDefault="00653D1B" w:rsidP="00653D1B">
                      <w:pPr>
                        <w:jc w:val="center"/>
                        <w:rPr>
                          <w:rFonts w:ascii="Arial Black" w:hAnsi="Arial Black"/>
                          <w:sz w:val="26"/>
                          <w:szCs w:val="28"/>
                        </w:rPr>
                      </w:pPr>
                      <w:r w:rsidRPr="006F2424">
                        <w:rPr>
                          <w:rFonts w:ascii="Arial Black" w:hAnsi="Arial Black"/>
                          <w:b/>
                          <w:sz w:val="26"/>
                          <w:szCs w:val="28"/>
                        </w:rPr>
                        <w:t>BAHRIA UNIVERSITY (KARACHI CAMPUS</w:t>
                      </w:r>
                      <w:r w:rsidRPr="006F2424">
                        <w:rPr>
                          <w:rFonts w:ascii="Arial Black" w:hAnsi="Arial Black"/>
                          <w:sz w:val="26"/>
                          <w:szCs w:val="28"/>
                        </w:rPr>
                        <w:t>)</w:t>
                      </w:r>
                    </w:p>
                    <w:p w14:paraId="31AFA268" w14:textId="77777777" w:rsidR="00653D1B" w:rsidRPr="005F3A96" w:rsidRDefault="00653D1B" w:rsidP="00653D1B">
                      <w:pPr>
                        <w:jc w:val="center"/>
                        <w:rPr>
                          <w:sz w:val="10"/>
                          <w:szCs w:val="28"/>
                        </w:rPr>
                      </w:pPr>
                    </w:p>
                    <w:p w14:paraId="39F6388A" w14:textId="701EE0C2" w:rsidR="00653D1B" w:rsidRDefault="00D615B8" w:rsidP="00653D1B">
                      <w:pPr>
                        <w:jc w:val="center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SPRING</w:t>
                      </w:r>
                      <w:r w:rsidR="00653D1B">
                        <w:rPr>
                          <w:sz w:val="22"/>
                        </w:rPr>
                        <w:t xml:space="preserve"> S</w:t>
                      </w:r>
                      <w:r w:rsidR="00653D1B" w:rsidRPr="00142E98">
                        <w:rPr>
                          <w:sz w:val="22"/>
                        </w:rPr>
                        <w:t>EMESTER – 20</w:t>
                      </w:r>
                      <w:r w:rsidR="00653D1B">
                        <w:rPr>
                          <w:sz w:val="22"/>
                        </w:rPr>
                        <w:t>2</w:t>
                      </w:r>
                      <w:r>
                        <w:rPr>
                          <w:sz w:val="22"/>
                        </w:rPr>
                        <w:t>1</w:t>
                      </w:r>
                      <w:r w:rsidR="00653D1B" w:rsidRPr="00142E98">
                        <w:rPr>
                          <w:sz w:val="22"/>
                        </w:rPr>
                        <w:t xml:space="preserve"> </w:t>
                      </w:r>
                    </w:p>
                    <w:p w14:paraId="35E3C7EC" w14:textId="77777777" w:rsidR="00653D1B" w:rsidRPr="00EF3A47" w:rsidRDefault="00653D1B" w:rsidP="00653D1B">
                      <w:pPr>
                        <w:jc w:val="center"/>
                        <w:rPr>
                          <w:rFonts w:ascii="Arial Black" w:hAnsi="Arial Black"/>
                          <w:sz w:val="12"/>
                          <w:szCs w:val="14"/>
                        </w:rPr>
                      </w:pPr>
                    </w:p>
                    <w:p w14:paraId="7E796EA4" w14:textId="294ADDAD" w:rsidR="00653D1B" w:rsidRDefault="00653D1B" w:rsidP="00653D1B">
                      <w:pPr>
                        <w:jc w:val="center"/>
                        <w:rPr>
                          <w:rFonts w:ascii="Arial Black" w:hAnsi="Arial Black"/>
                          <w:sz w:val="22"/>
                        </w:rPr>
                      </w:pPr>
                      <w:r w:rsidRPr="00AF5884">
                        <w:rPr>
                          <w:rFonts w:ascii="Arial Black" w:hAnsi="Arial Black"/>
                          <w:sz w:val="22"/>
                        </w:rPr>
                        <w:t xml:space="preserve"> (COURSE TITLE</w:t>
                      </w:r>
                      <w:r>
                        <w:rPr>
                          <w:rFonts w:ascii="Arial Black" w:hAnsi="Arial Black"/>
                          <w:sz w:val="22"/>
                        </w:rPr>
                        <w:t>:</w:t>
                      </w:r>
                      <w:r w:rsidRPr="00FF4438">
                        <w:rPr>
                          <w:rFonts w:ascii="Arial Black" w:hAnsi="Arial Black"/>
                          <w:sz w:val="22"/>
                        </w:rPr>
                        <w:t xml:space="preserve"> </w:t>
                      </w:r>
                      <w:r w:rsidR="00D615B8">
                        <w:rPr>
                          <w:rFonts w:ascii="Arial Black" w:hAnsi="Arial Black"/>
                          <w:sz w:val="22"/>
                        </w:rPr>
                        <w:t>Linear Algebra</w:t>
                      </w:r>
                      <w:r>
                        <w:rPr>
                          <w:rFonts w:ascii="Arial Black" w:hAnsi="Arial Black"/>
                          <w:sz w:val="22"/>
                        </w:rPr>
                        <w:t xml:space="preserve">      </w:t>
                      </w:r>
                      <w:r w:rsidRPr="00AF5884">
                        <w:rPr>
                          <w:rFonts w:ascii="Arial Black" w:hAnsi="Arial Black"/>
                          <w:sz w:val="22"/>
                        </w:rPr>
                        <w:t>COURSE CODE</w:t>
                      </w:r>
                      <w:r w:rsidRPr="00065CF9">
                        <w:rPr>
                          <w:rFonts w:ascii="Segoe UI Emoji" w:eastAsia="Segoe UI Emoji" w:hAnsi="Segoe UI Emoji" w:cs="Segoe UI Emoji"/>
                          <w:b/>
                          <w:bCs/>
                          <w:sz w:val="22"/>
                        </w:rPr>
                        <w:t>: (</w:t>
                      </w:r>
                      <w:r w:rsidR="00D615B8">
                        <w:rPr>
                          <w:rFonts w:ascii="Segoe UI Emoji" w:eastAsia="Segoe UI Emoji" w:hAnsi="Segoe UI Emoji" w:cs="Segoe UI Emoji"/>
                          <w:b/>
                          <w:bCs/>
                          <w:sz w:val="22"/>
                        </w:rPr>
                        <w:t>GSC-121)</w:t>
                      </w:r>
                    </w:p>
                    <w:p w14:paraId="1396757A" w14:textId="77777777" w:rsidR="00653D1B" w:rsidRPr="005F3A96" w:rsidRDefault="00653D1B" w:rsidP="00653D1B">
                      <w:pPr>
                        <w:jc w:val="center"/>
                        <w:rPr>
                          <w:rFonts w:ascii="Arial Black" w:hAnsi="Arial Black"/>
                          <w:sz w:val="2"/>
                        </w:rPr>
                      </w:pPr>
                    </w:p>
                    <w:p w14:paraId="0E259261" w14:textId="77777777" w:rsidR="00653D1B" w:rsidRPr="006A5692" w:rsidRDefault="00653D1B" w:rsidP="00653D1B">
                      <w:pPr>
                        <w:spacing w:line="360" w:lineRule="auto"/>
                        <w:rPr>
                          <w:sz w:val="8"/>
                        </w:rPr>
                      </w:pPr>
                    </w:p>
                    <w:p w14:paraId="526D4A89" w14:textId="7088E436" w:rsidR="00653D1B" w:rsidRPr="0063664F" w:rsidRDefault="00653D1B" w:rsidP="00653D1B">
                      <w:pPr>
                        <w:spacing w:line="360" w:lineRule="auto"/>
                      </w:pPr>
                      <w:r>
                        <w:rPr>
                          <w:sz w:val="22"/>
                        </w:rPr>
                        <w:t xml:space="preserve"> </w:t>
                      </w:r>
                      <w:r w:rsidRPr="0063664F">
                        <w:t xml:space="preserve">Class: </w:t>
                      </w:r>
                      <w:r w:rsidRPr="0063664F">
                        <w:rPr>
                          <w:b/>
                        </w:rPr>
                        <w:t>(</w:t>
                      </w:r>
                      <w:r w:rsidR="00D615B8">
                        <w:rPr>
                          <w:b/>
                          <w:u w:val="single"/>
                        </w:rPr>
                        <w:t>SE- 2B</w:t>
                      </w:r>
                      <w:r w:rsidRPr="0063664F">
                        <w:rPr>
                          <w:b/>
                        </w:rPr>
                        <w:t>)</w:t>
                      </w:r>
                      <w:r w:rsidRPr="0063664F">
                        <w:t xml:space="preserve"> </w:t>
                      </w:r>
                      <w:r w:rsidRPr="0063664F">
                        <w:tab/>
                      </w:r>
                      <w:r w:rsidRPr="0063664F">
                        <w:tab/>
                      </w:r>
                      <w:r w:rsidRPr="0063664F">
                        <w:tab/>
                      </w:r>
                      <w:r w:rsidRPr="0063664F">
                        <w:tab/>
                      </w:r>
                      <w:r w:rsidRPr="0063664F">
                        <w:tab/>
                        <w:t xml:space="preserve">                           (Morning) </w:t>
                      </w:r>
                    </w:p>
                    <w:p w14:paraId="45D1458F" w14:textId="71B250FF" w:rsidR="00653D1B" w:rsidRPr="0063664F" w:rsidRDefault="00653D1B" w:rsidP="00653D1B">
                      <w:pPr>
                        <w:spacing w:line="360" w:lineRule="auto"/>
                        <w:ind w:left="6480" w:hanging="6480"/>
                      </w:pPr>
                      <w:r w:rsidRPr="0063664F">
                        <w:t xml:space="preserve">Course: Instructor: </w:t>
                      </w:r>
                      <w:r w:rsidRPr="0063664F">
                        <w:rPr>
                          <w:b/>
                        </w:rPr>
                        <w:t>(</w:t>
                      </w:r>
                      <w:r w:rsidRPr="0063664F">
                        <w:rPr>
                          <w:b/>
                          <w:u w:val="single"/>
                        </w:rPr>
                        <w:t>Muhammad Imran</w:t>
                      </w:r>
                      <w:r w:rsidRPr="0063664F">
                        <w:rPr>
                          <w:b/>
                        </w:rPr>
                        <w:t>)</w:t>
                      </w:r>
                      <w:r w:rsidRPr="0063664F">
                        <w:tab/>
                        <w:t xml:space="preserve">Time Allowed: </w:t>
                      </w:r>
                      <w:r w:rsidR="00D615B8">
                        <w:rPr>
                          <w:b/>
                        </w:rPr>
                        <w:t>0</w:t>
                      </w:r>
                      <w:r w:rsidRPr="0063664F">
                        <w:rPr>
                          <w:b/>
                        </w:rPr>
                        <w:t xml:space="preserve">.5 </w:t>
                      </w:r>
                      <w:r w:rsidR="0063664F" w:rsidRPr="0063664F">
                        <w:rPr>
                          <w:b/>
                        </w:rPr>
                        <w:t>Hours</w:t>
                      </w:r>
                    </w:p>
                    <w:p w14:paraId="1828E7FF" w14:textId="5B15226C" w:rsidR="00653D1B" w:rsidRPr="00D615B8" w:rsidRDefault="00653D1B" w:rsidP="00D615B8">
                      <w:pPr>
                        <w:spacing w:line="360" w:lineRule="auto"/>
                        <w:rPr>
                          <w:b/>
                          <w:color w:val="FF0000"/>
                        </w:rPr>
                      </w:pPr>
                      <w:r w:rsidRPr="0063664F">
                        <w:t>Max Marks:</w:t>
                      </w:r>
                      <w:r w:rsidRPr="0063664F">
                        <w:rPr>
                          <w:color w:val="FF0000"/>
                        </w:rPr>
                        <w:t xml:space="preserve"> </w:t>
                      </w:r>
                      <w:r w:rsidR="00D615B8" w:rsidRPr="00D615B8">
                        <w:t>0</w:t>
                      </w:r>
                      <w:r w:rsidR="00D615B8">
                        <w:rPr>
                          <w:b/>
                          <w:bCs/>
                        </w:rPr>
                        <w:t>5</w:t>
                      </w:r>
                      <w:r w:rsidRPr="0063664F">
                        <w:rPr>
                          <w:color w:val="FF0000"/>
                        </w:rPr>
                        <w:tab/>
                        <w:t xml:space="preserve">           </w:t>
                      </w:r>
                      <w:r w:rsidRPr="0063664F">
                        <w:rPr>
                          <w:color w:val="FF0000"/>
                        </w:rPr>
                        <w:tab/>
                      </w:r>
                      <w:r w:rsidRPr="0063664F">
                        <w:rPr>
                          <w:color w:val="FF0000"/>
                        </w:rPr>
                        <w:tab/>
                      </w:r>
                      <w:r w:rsidR="00D615B8">
                        <w:rPr>
                          <w:b/>
                          <w:color w:val="FF0000"/>
                        </w:rPr>
                        <w:tab/>
                      </w:r>
                      <w:r w:rsidR="00D615B8">
                        <w:rPr>
                          <w:b/>
                          <w:color w:val="FF0000"/>
                        </w:rPr>
                        <w:tab/>
                      </w:r>
                      <w:r w:rsidR="00D615B8">
                        <w:rPr>
                          <w:b/>
                          <w:color w:val="FF0000"/>
                        </w:rPr>
                        <w:tab/>
                      </w:r>
                      <w:r w:rsidR="00D615B8">
                        <w:rPr>
                          <w:b/>
                          <w:color w:val="FF0000"/>
                        </w:rPr>
                        <w:tab/>
                      </w:r>
                      <w:r w:rsidRPr="0063664F">
                        <w:t>Student’s Name:</w:t>
                      </w:r>
                      <w:r w:rsidR="00814B0A">
                        <w:t>M MUAZ SHAHZAD</w:t>
                      </w:r>
                      <w:r w:rsidRPr="0063664F">
                        <w:tab/>
                      </w:r>
                      <w:r w:rsidRPr="0063664F">
                        <w:tab/>
                      </w:r>
                      <w:r w:rsidRPr="0063664F">
                        <w:tab/>
                      </w:r>
                      <w:r w:rsidRPr="0063664F">
                        <w:tab/>
                      </w:r>
                    </w:p>
                    <w:p w14:paraId="7458E67E" w14:textId="77777777" w:rsidR="00653D1B" w:rsidRDefault="00653D1B" w:rsidP="00653D1B">
                      <w:pPr>
                        <w:rPr>
                          <w:sz w:val="22"/>
                        </w:rPr>
                      </w:pPr>
                    </w:p>
                    <w:p w14:paraId="118F6D35" w14:textId="77777777" w:rsidR="00653D1B" w:rsidRPr="00E9533C" w:rsidRDefault="00653D1B" w:rsidP="00653D1B"/>
                  </w:txbxContent>
                </v:textbox>
              </v:shape>
            </w:pict>
          </mc:Fallback>
        </mc:AlternateContent>
      </w:r>
      <w:r w:rsidR="00653D1B">
        <w:rPr>
          <w:noProof/>
        </w:rPr>
        <w:drawing>
          <wp:anchor distT="0" distB="0" distL="114300" distR="114300" simplePos="0" relativeHeight="251660800" behindDoc="0" locked="0" layoutInCell="1" allowOverlap="1" wp14:anchorId="55D33690" wp14:editId="353FDB2D">
            <wp:simplePos x="0" y="0"/>
            <wp:positionH relativeFrom="column">
              <wp:posOffset>-47548</wp:posOffset>
            </wp:positionH>
            <wp:positionV relativeFrom="paragraph">
              <wp:posOffset>32918</wp:posOffset>
            </wp:positionV>
            <wp:extent cx="571696" cy="651053"/>
            <wp:effectExtent l="0" t="0" r="0" b="0"/>
            <wp:wrapNone/>
            <wp:docPr id="3" name="Picture 3" descr="LOG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08" cy="6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D7BF4" w14:textId="029EFAF8" w:rsidR="00653D1B" w:rsidRPr="00EE511A" w:rsidRDefault="00653D1B" w:rsidP="00653D1B">
      <w:pPr>
        <w:ind w:left="720"/>
        <w:jc w:val="both"/>
      </w:pPr>
    </w:p>
    <w:p w14:paraId="2308F7C4" w14:textId="77777777" w:rsidR="00653D1B" w:rsidRPr="00EE511A" w:rsidRDefault="00653D1B" w:rsidP="00653D1B">
      <w:pPr>
        <w:ind w:left="720"/>
        <w:jc w:val="both"/>
      </w:pPr>
    </w:p>
    <w:p w14:paraId="2A15CF8E" w14:textId="77777777" w:rsidR="00653D1B" w:rsidRPr="00EE511A" w:rsidRDefault="00653D1B" w:rsidP="00653D1B">
      <w:pPr>
        <w:ind w:left="720"/>
        <w:jc w:val="both"/>
      </w:pPr>
    </w:p>
    <w:p w14:paraId="21C851A8" w14:textId="77777777" w:rsidR="00653D1B" w:rsidRPr="00EE511A" w:rsidRDefault="00653D1B" w:rsidP="00653D1B">
      <w:pPr>
        <w:ind w:left="720"/>
        <w:jc w:val="both"/>
      </w:pPr>
      <w:r w:rsidRPr="00EE511A">
        <w:t xml:space="preserve"> </w:t>
      </w:r>
    </w:p>
    <w:p w14:paraId="1CF1500F" w14:textId="77777777" w:rsidR="00653D1B" w:rsidRPr="00EE511A" w:rsidRDefault="00653D1B" w:rsidP="00653D1B">
      <w:pPr>
        <w:ind w:left="720"/>
        <w:jc w:val="both"/>
      </w:pPr>
    </w:p>
    <w:p w14:paraId="70990180" w14:textId="77777777" w:rsidR="00653D1B" w:rsidRPr="00EE511A" w:rsidRDefault="00653D1B" w:rsidP="00653D1B">
      <w:pPr>
        <w:ind w:left="720"/>
        <w:jc w:val="both"/>
      </w:pPr>
    </w:p>
    <w:p w14:paraId="38DB723A" w14:textId="77777777" w:rsidR="00653D1B" w:rsidRPr="00EE511A" w:rsidRDefault="00653D1B" w:rsidP="00653D1B">
      <w:pPr>
        <w:ind w:left="720"/>
        <w:jc w:val="both"/>
      </w:pPr>
    </w:p>
    <w:p w14:paraId="55B9F61B" w14:textId="77777777" w:rsidR="00653D1B" w:rsidRPr="00EE511A" w:rsidRDefault="00653D1B" w:rsidP="00653D1B">
      <w:pPr>
        <w:ind w:left="720"/>
        <w:jc w:val="both"/>
      </w:pPr>
    </w:p>
    <w:p w14:paraId="5A235E3F" w14:textId="77777777" w:rsidR="00653D1B" w:rsidRPr="00EE511A" w:rsidRDefault="00653D1B" w:rsidP="00653D1B">
      <w:pPr>
        <w:ind w:left="720"/>
        <w:jc w:val="both"/>
      </w:pPr>
    </w:p>
    <w:p w14:paraId="19E37B12" w14:textId="77777777" w:rsidR="00653D1B" w:rsidRPr="00EE511A" w:rsidRDefault="00653D1B" w:rsidP="00653D1B">
      <w:pPr>
        <w:ind w:left="720"/>
        <w:jc w:val="both"/>
      </w:pPr>
    </w:p>
    <w:p w14:paraId="46F50F65" w14:textId="77777777" w:rsidR="00653D1B" w:rsidRDefault="00653D1B" w:rsidP="00653D1B">
      <w:pPr>
        <w:ind w:left="720"/>
        <w:jc w:val="both"/>
      </w:pPr>
    </w:p>
    <w:p w14:paraId="6CD115A9" w14:textId="73E53964" w:rsidR="00D24961" w:rsidRDefault="00D24961" w:rsidP="00653D1B">
      <w:pPr>
        <w:rPr>
          <w:sz w:val="26"/>
        </w:rPr>
      </w:pPr>
    </w:p>
    <w:tbl>
      <w:tblPr>
        <w:tblW w:w="10980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10980"/>
      </w:tblGrid>
      <w:tr w:rsidR="00D24961" w:rsidRPr="001F462E" w14:paraId="3851C473" w14:textId="77777777" w:rsidTr="00A052E7">
        <w:tc>
          <w:tcPr>
            <w:tcW w:w="10980" w:type="dxa"/>
          </w:tcPr>
          <w:p w14:paraId="5F063F31" w14:textId="150015B9" w:rsidR="00480887" w:rsidRDefault="00E81172" w:rsidP="00814B0A">
            <w:pPr>
              <w:spacing w:line="276" w:lineRule="auto"/>
              <w:rPr>
                <w:rFonts w:ascii="Arial Narrow" w:hAnsi="Arial Narrow"/>
                <w:b/>
              </w:rPr>
            </w:pPr>
            <w:r w:rsidRPr="00F5560E">
              <w:rPr>
                <w:rFonts w:ascii="Arial Narrow" w:hAnsi="Arial Narrow"/>
                <w:b/>
              </w:rPr>
              <w:t xml:space="preserve"> </w:t>
            </w:r>
            <w:r>
              <w:rPr>
                <w:rFonts w:ascii="Arial Narrow" w:hAnsi="Arial Narrow"/>
                <w:b/>
              </w:rPr>
              <w:t>Q</w:t>
            </w:r>
            <w:r w:rsidR="00E82A05">
              <w:rPr>
                <w:rFonts w:ascii="Arial Narrow" w:hAnsi="Arial Narrow"/>
                <w:b/>
              </w:rPr>
              <w:t xml:space="preserve">1: </w:t>
            </w:r>
            <w:r w:rsidR="00480887">
              <w:rPr>
                <w:rFonts w:ascii="Arial Narrow" w:hAnsi="Arial Narrow"/>
                <w:b/>
              </w:rPr>
              <w:t>- Find the solution set of the system of linear equations by echelon form method.</w:t>
            </w:r>
            <w:r w:rsidR="00052A60" w:rsidRPr="00B80106">
              <w:rPr>
                <w:rFonts w:ascii="Arial Narrow" w:hAnsi="Arial Narrow"/>
                <w:b/>
              </w:rPr>
              <w:t xml:space="preserve">     </w:t>
            </w:r>
            <w:r w:rsidR="00F37804">
              <w:rPr>
                <w:rFonts w:ascii="Arial Narrow" w:hAnsi="Arial Narrow"/>
                <w:b/>
              </w:rPr>
              <w:t xml:space="preserve">                         (03)</w:t>
            </w:r>
          </w:p>
          <w:p w14:paraId="7121A596" w14:textId="184AD8FC" w:rsidR="00480887" w:rsidRPr="00480887" w:rsidRDefault="00052A60" w:rsidP="00480887">
            <w:pPr>
              <w:rPr>
                <w:b/>
                <w:bCs/>
                <w:sz w:val="32"/>
                <w:szCs w:val="32"/>
              </w:rPr>
            </w:pPr>
            <w:r w:rsidRPr="00480887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            </w:t>
            </w:r>
            <w:r w:rsidR="00E71A66" w:rsidRPr="00480887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     </w:t>
            </w:r>
            <w:r w:rsidR="00E81172" w:rsidRPr="00480887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</w:t>
            </w:r>
            <w:r w:rsidR="00480887" w:rsidRPr="00480887">
              <w:rPr>
                <w:b/>
                <w:bCs/>
                <w:sz w:val="32"/>
                <w:szCs w:val="32"/>
              </w:rPr>
              <w:t xml:space="preserve">            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-</m:t>
              </m:r>
            </m:oMath>
            <w:r w:rsidR="00480887" w:rsidRPr="00480887">
              <w:rPr>
                <w:b/>
                <w:bCs/>
                <w:sz w:val="32"/>
                <w:szCs w:val="32"/>
              </w:rPr>
              <w:t xml:space="preserve">  3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</m:oMath>
            <w:r w:rsidR="00480887" w:rsidRPr="00480887">
              <w:rPr>
                <w:b/>
                <w:bCs/>
                <w:sz w:val="32"/>
                <w:szCs w:val="32"/>
              </w:rPr>
              <w:t xml:space="preserve"> + 5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b>
              </m:sSub>
            </m:oMath>
            <w:r w:rsidR="00480887" w:rsidRPr="00480887">
              <w:rPr>
                <w:b/>
                <w:bCs/>
                <w:sz w:val="32"/>
                <w:szCs w:val="32"/>
              </w:rPr>
              <w:t xml:space="preserve">  = 1</w:t>
            </w:r>
          </w:p>
          <w:p w14:paraId="32DA676D" w14:textId="69BA556E" w:rsidR="00480887" w:rsidRPr="00480887" w:rsidRDefault="00480887" w:rsidP="00480887">
            <w:pPr>
              <w:rPr>
                <w:b/>
                <w:bCs/>
                <w:sz w:val="32"/>
                <w:szCs w:val="32"/>
              </w:rPr>
            </w:pPr>
            <w:r w:rsidRPr="00480887">
              <w:rPr>
                <w:b/>
                <w:bCs/>
                <w:sz w:val="32"/>
                <w:szCs w:val="32"/>
              </w:rPr>
              <w:t xml:space="preserve">                            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b>
              </m:sSub>
            </m:oMath>
            <w:r w:rsidRPr="00480887">
              <w:rPr>
                <w:b/>
                <w:bCs/>
                <w:sz w:val="32"/>
                <w:szCs w:val="32"/>
              </w:rPr>
              <w:t xml:space="preserve"> + 4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-</m:t>
              </m:r>
            </m:oMath>
            <w:r w:rsidRPr="00480887">
              <w:rPr>
                <w:b/>
                <w:bCs/>
                <w:sz w:val="32"/>
                <w:szCs w:val="32"/>
              </w:rPr>
              <w:t xml:space="preserve"> 3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b>
              </m:sSub>
            </m:oMath>
            <w:r w:rsidRPr="00480887">
              <w:rPr>
                <w:b/>
                <w:bCs/>
                <w:sz w:val="32"/>
                <w:szCs w:val="32"/>
              </w:rPr>
              <w:t xml:space="preserve">    = 2</w:t>
            </w:r>
          </w:p>
          <w:p w14:paraId="7FBE84DB" w14:textId="7D4ADFE5" w:rsidR="00480887" w:rsidRPr="00480887" w:rsidRDefault="00480887" w:rsidP="00480887">
            <w:pPr>
              <w:rPr>
                <w:b/>
                <w:bCs/>
                <w:sz w:val="32"/>
                <w:szCs w:val="32"/>
              </w:rPr>
            </w:pPr>
            <w:r w:rsidRPr="00480887">
              <w:rPr>
                <w:b/>
                <w:bCs/>
                <w:sz w:val="32"/>
                <w:szCs w:val="32"/>
              </w:rPr>
              <w:t xml:space="preserve">                               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-</m:t>
              </m:r>
            </m:oMath>
            <w:r w:rsidRPr="00480887">
              <w:rPr>
                <w:b/>
                <w:bCs/>
                <w:sz w:val="32"/>
                <w:szCs w:val="32"/>
              </w:rPr>
              <w:t xml:space="preserve">  7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</m:oMath>
            <w:r w:rsidRPr="00480887">
              <w:rPr>
                <w:b/>
                <w:bCs/>
                <w:sz w:val="32"/>
                <w:szCs w:val="32"/>
              </w:rPr>
              <w:t xml:space="preserve"> + 8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b>
              </m:sSub>
            </m:oMath>
            <w:r w:rsidRPr="00480887">
              <w:rPr>
                <w:b/>
                <w:bCs/>
                <w:sz w:val="32"/>
                <w:szCs w:val="32"/>
              </w:rPr>
              <w:t xml:space="preserve"> = -5</w:t>
            </w:r>
            <w:r w:rsidR="00814B0A">
              <w:rPr>
                <w:b/>
                <w:bCs/>
                <w:sz w:val="32"/>
                <w:szCs w:val="32"/>
              </w:rPr>
              <w:br/>
              <w:t xml:space="preserve">        SOLUTION:</w:t>
            </w:r>
            <w:r w:rsidR="00814B0A">
              <w:rPr>
                <w:b/>
                <w:bCs/>
                <w:sz w:val="32"/>
                <w:szCs w:val="32"/>
              </w:rPr>
              <w:br/>
            </w:r>
            <w:r w:rsidR="00814B0A">
              <w:rPr>
                <w:b/>
                <w:bCs/>
                <w:sz w:val="32"/>
                <w:szCs w:val="32"/>
              </w:rPr>
              <w:br/>
              <w:t xml:space="preserve">                      </w:t>
            </w:r>
            <w:r w:rsidR="00814B0A">
              <w:rPr>
                <w:b/>
                <w:bCs/>
                <w:noProof/>
                <w:sz w:val="32"/>
                <w:szCs w:val="32"/>
              </w:rPr>
              <w:drawing>
                <wp:inline distT="0" distB="0" distL="0" distR="0" wp14:anchorId="47F95F74" wp14:editId="4E67FB96">
                  <wp:extent cx="4857750" cy="4905375"/>
                  <wp:effectExtent l="0" t="0" r="0" b="9525"/>
                  <wp:docPr id="2" name="Picture 2" descr="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Letter&#10;&#10;Description automatically generated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7" b="8307"/>
                          <a:stretch/>
                        </pic:blipFill>
                        <pic:spPr bwMode="auto">
                          <a:xfrm>
                            <a:off x="0" y="0"/>
                            <a:ext cx="4860210" cy="4907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AFBB19B" w14:textId="77777777" w:rsidR="00480887" w:rsidRPr="00480887" w:rsidRDefault="00480887" w:rsidP="00480887">
            <w:pPr>
              <w:rPr>
                <w:b/>
                <w:bCs/>
                <w:sz w:val="32"/>
                <w:szCs w:val="32"/>
              </w:rPr>
            </w:pPr>
          </w:p>
          <w:p w14:paraId="07998E29" w14:textId="417A30CA" w:rsidR="00E81172" w:rsidRPr="00480887" w:rsidRDefault="00E71A66" w:rsidP="00B80106">
            <w:pPr>
              <w:spacing w:line="276" w:lineRule="auto"/>
              <w:ind w:firstLine="720"/>
              <w:rPr>
                <w:rFonts w:ascii="Arial Narrow" w:hAnsi="Arial Narrow"/>
                <w:b/>
                <w:bCs/>
              </w:rPr>
            </w:pPr>
            <w:r w:rsidRPr="00480887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    </w:t>
            </w:r>
            <w:r w:rsidR="00052A60" w:rsidRPr="00480887">
              <w:rPr>
                <w:rFonts w:ascii="Arial Narrow" w:hAnsi="Arial Narrow"/>
                <w:b/>
                <w:bCs/>
                <w:sz w:val="32"/>
                <w:szCs w:val="32"/>
              </w:rPr>
              <w:t xml:space="preserve">   </w:t>
            </w:r>
            <w:r w:rsidR="003E7933">
              <w:rPr>
                <w:rFonts w:ascii="Arial Narrow" w:hAnsi="Arial Narrow"/>
                <w:b/>
                <w:bCs/>
                <w:noProof/>
              </w:rPr>
              <w:drawing>
                <wp:inline distT="0" distB="0" distL="0" distR="0" wp14:anchorId="07AE8DCD" wp14:editId="64EF5F39">
                  <wp:extent cx="5886450" cy="2400300"/>
                  <wp:effectExtent l="0" t="0" r="0" b="0"/>
                  <wp:docPr id="4" name="Picture 4" descr="A picture containing text, docume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document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20" r="1398" b="60829"/>
                          <a:stretch/>
                        </pic:blipFill>
                        <pic:spPr bwMode="auto">
                          <a:xfrm>
                            <a:off x="0" y="0"/>
                            <a:ext cx="5886450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7A218A" w14:textId="00223294" w:rsidR="00F37804" w:rsidRDefault="006F5E32" w:rsidP="00480887">
            <w:pPr>
              <w:spacing w:line="276" w:lineRule="auto"/>
              <w:ind w:firstLine="720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br/>
            </w:r>
            <w:r w:rsidR="008D2D6E">
              <w:rPr>
                <w:rFonts w:ascii="Arial Narrow" w:hAnsi="Arial Narrow"/>
                <w:b/>
              </w:rPr>
              <w:lastRenderedPageBreak/>
              <w:br/>
            </w:r>
            <w:r w:rsidR="00E81172" w:rsidRPr="00F5560E">
              <w:rPr>
                <w:rFonts w:ascii="Arial Narrow" w:hAnsi="Arial Narrow"/>
                <w:b/>
              </w:rPr>
              <w:t>Q</w:t>
            </w:r>
            <w:r w:rsidR="0063664F" w:rsidRPr="00F5560E">
              <w:rPr>
                <w:rFonts w:ascii="Arial Narrow" w:hAnsi="Arial Narrow"/>
                <w:b/>
              </w:rPr>
              <w:t>2: -</w:t>
            </w:r>
            <w:r w:rsidR="00E71A66">
              <w:rPr>
                <w:rFonts w:ascii="Arial Narrow" w:hAnsi="Arial Narrow"/>
                <w:b/>
              </w:rPr>
              <w:t xml:space="preserve">     </w:t>
            </w:r>
            <w:r w:rsidR="00480887">
              <w:rPr>
                <w:rFonts w:ascii="Arial Narrow" w:hAnsi="Arial Narrow"/>
                <w:b/>
              </w:rPr>
              <w:t xml:space="preserve">Determine the values of “h” </w:t>
            </w:r>
            <w:r w:rsidR="00F37804">
              <w:rPr>
                <w:rFonts w:ascii="Arial Narrow" w:hAnsi="Arial Narrow"/>
                <w:b/>
              </w:rPr>
              <w:t xml:space="preserve">such that the </w:t>
            </w:r>
            <w:r w:rsidR="00F02DC2">
              <w:rPr>
                <w:rFonts w:ascii="Arial Narrow" w:hAnsi="Arial Narrow"/>
                <w:b/>
              </w:rPr>
              <w:t xml:space="preserve">given </w:t>
            </w:r>
            <w:r w:rsidR="00F37804">
              <w:rPr>
                <w:rFonts w:ascii="Arial Narrow" w:hAnsi="Arial Narrow"/>
                <w:b/>
              </w:rPr>
              <w:t>augmented matrix is the</w:t>
            </w:r>
            <w:r w:rsidR="00480887">
              <w:rPr>
                <w:rFonts w:ascii="Arial Narrow" w:hAnsi="Arial Narrow"/>
                <w:b/>
              </w:rPr>
              <w:t xml:space="preserve"> augmented matrix</w:t>
            </w:r>
          </w:p>
          <w:p w14:paraId="686B507B" w14:textId="4C8B3F73" w:rsidR="00653D1B" w:rsidRDefault="00F37804" w:rsidP="00480887">
            <w:pPr>
              <w:spacing w:line="276" w:lineRule="auto"/>
              <w:ind w:firstLine="720"/>
              <w:rPr>
                <w:b/>
              </w:rPr>
            </w:pPr>
            <w:r>
              <w:rPr>
                <w:rFonts w:ascii="Arial Narrow" w:hAnsi="Arial Narrow"/>
                <w:b/>
              </w:rPr>
              <w:t xml:space="preserve">            </w:t>
            </w:r>
            <w:r w:rsidR="00480887">
              <w:rPr>
                <w:rFonts w:ascii="Arial Narrow" w:hAnsi="Arial Narrow"/>
                <w:b/>
              </w:rPr>
              <w:t xml:space="preserve"> </w:t>
            </w:r>
            <w:r w:rsidR="00F02DC2">
              <w:rPr>
                <w:rFonts w:ascii="Arial Narrow" w:hAnsi="Arial Narrow"/>
                <w:b/>
              </w:rPr>
              <w:t>of</w:t>
            </w:r>
            <w:r>
              <w:rPr>
                <w:rFonts w:ascii="Arial Narrow" w:hAnsi="Arial Narrow"/>
                <w:b/>
              </w:rPr>
              <w:t xml:space="preserve"> consistent linear system.                                                                                                                    (02)</w:t>
            </w:r>
          </w:p>
          <w:p w14:paraId="1A59A737" w14:textId="13C0637A" w:rsidR="009210E4" w:rsidRPr="009210E4" w:rsidRDefault="009210E4" w:rsidP="009210E4">
            <w:pPr>
              <w:spacing w:line="276" w:lineRule="auto"/>
              <w:ind w:left="720"/>
              <w:jc w:val="both"/>
              <w:rPr>
                <w:rFonts w:cs="Calibri"/>
                <w:b/>
              </w:rPr>
            </w:pPr>
          </w:p>
          <w:p w14:paraId="41C60085" w14:textId="26B54031" w:rsidR="00052A60" w:rsidRDefault="006127C3" w:rsidP="00CD6299">
            <w:pPr>
              <w:spacing w:line="276" w:lineRule="auto"/>
              <w:ind w:left="720"/>
              <w:jc w:val="both"/>
              <w:rPr>
                <w:b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61824" behindDoc="0" locked="0" layoutInCell="1" allowOverlap="1" wp14:anchorId="3A6C0816" wp14:editId="62556CAF">
                  <wp:simplePos x="0" y="0"/>
                  <wp:positionH relativeFrom="column">
                    <wp:posOffset>882015</wp:posOffset>
                  </wp:positionH>
                  <wp:positionV relativeFrom="paragraph">
                    <wp:posOffset>871855</wp:posOffset>
                  </wp:positionV>
                  <wp:extent cx="5467350" cy="4076700"/>
                  <wp:effectExtent l="0" t="0" r="0" b="0"/>
                  <wp:wrapTopAndBottom/>
                  <wp:docPr id="5" name="Picture 5" descr="A picture containing text, docume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ext, document&#10;&#10;Description automatically generated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0340" b="14224"/>
                          <a:stretch/>
                        </pic:blipFill>
                        <pic:spPr bwMode="auto">
                          <a:xfrm>
                            <a:off x="0" y="0"/>
                            <a:ext cx="5467350" cy="4076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7804">
              <w:rPr>
                <w:b/>
              </w:rPr>
              <w:t xml:space="preserve">            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-3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oMath>
            <w:r w:rsidR="00830DEC">
              <w:rPr>
                <w:b/>
              </w:rPr>
              <w:br/>
            </w:r>
            <w:r w:rsidR="00B312A5">
              <w:rPr>
                <w:b/>
              </w:rPr>
              <w:br/>
            </w:r>
            <w:r w:rsidR="00B312A5" w:rsidRPr="00830DEC">
              <w:rPr>
                <w:b/>
                <w:sz w:val="28"/>
                <w:szCs w:val="28"/>
              </w:rPr>
              <w:t>SOLUTION:</w:t>
            </w:r>
            <w:r w:rsidR="00B312A5">
              <w:rPr>
                <w:b/>
              </w:rPr>
              <w:br/>
            </w:r>
            <w:r w:rsidR="00B312A5">
              <w:rPr>
                <w:b/>
              </w:rPr>
              <w:br/>
            </w:r>
            <w:r w:rsidR="00830DEC">
              <w:rPr>
                <w:b/>
              </w:rPr>
              <w:br/>
            </w:r>
            <w:r w:rsidR="00830DEC">
              <w:rPr>
                <w:b/>
                <w:sz w:val="28"/>
                <w:szCs w:val="28"/>
              </w:rPr>
              <w:lastRenderedPageBreak/>
              <w:br/>
            </w:r>
            <w:r w:rsidR="0008025F">
              <w:rPr>
                <w:b/>
                <w:noProof/>
              </w:rPr>
              <w:drawing>
                <wp:inline distT="0" distB="0" distL="0" distR="0" wp14:anchorId="39D20BF2" wp14:editId="620E40C8">
                  <wp:extent cx="5724525" cy="6419850"/>
                  <wp:effectExtent l="0" t="0" r="9525" b="0"/>
                  <wp:docPr id="6" name="Picture 6" descr="A piece of paper with writing on 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ece of paper with writing on it&#10;&#10;Description automatically generated with medium confidence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450"/>
                          <a:stretch/>
                        </pic:blipFill>
                        <pic:spPr bwMode="auto">
                          <a:xfrm>
                            <a:off x="0" y="0"/>
                            <a:ext cx="5724525" cy="6419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0ED63D" w14:textId="77777777" w:rsidR="00052A60" w:rsidRDefault="00052A60" w:rsidP="00CD6299">
            <w:pPr>
              <w:spacing w:line="276" w:lineRule="auto"/>
              <w:ind w:left="720"/>
              <w:jc w:val="both"/>
              <w:rPr>
                <w:b/>
              </w:rPr>
            </w:pPr>
          </w:p>
          <w:p w14:paraId="283DDFE4" w14:textId="6351C850" w:rsidR="00D24961" w:rsidRDefault="00D24961" w:rsidP="00CD6299">
            <w:pPr>
              <w:spacing w:line="276" w:lineRule="auto"/>
              <w:rPr>
                <w:rFonts w:ascii="Arial" w:hAnsi="Arial" w:cs="Arial"/>
                <w:sz w:val="14"/>
              </w:rPr>
            </w:pPr>
          </w:p>
          <w:p w14:paraId="68C2FFB9" w14:textId="1B22BA5C" w:rsidR="00D24961" w:rsidRDefault="00D24961" w:rsidP="00CD6299">
            <w:pPr>
              <w:spacing w:line="276" w:lineRule="auto"/>
              <w:rPr>
                <w:rFonts w:ascii="Arial" w:hAnsi="Arial" w:cs="Arial"/>
                <w:sz w:val="14"/>
              </w:rPr>
            </w:pPr>
          </w:p>
          <w:p w14:paraId="1BD94A81" w14:textId="77777777" w:rsidR="00D24961" w:rsidRDefault="00D24961" w:rsidP="00CD6299">
            <w:pPr>
              <w:spacing w:line="276" w:lineRule="auto"/>
              <w:rPr>
                <w:rFonts w:ascii="Arial" w:hAnsi="Arial" w:cs="Arial"/>
                <w:sz w:val="14"/>
              </w:rPr>
            </w:pPr>
          </w:p>
          <w:p w14:paraId="7A0BF8B9" w14:textId="77777777" w:rsidR="00D24961" w:rsidRPr="00995E7E" w:rsidRDefault="00D24961" w:rsidP="00CD6299">
            <w:pPr>
              <w:spacing w:line="276" w:lineRule="auto"/>
              <w:rPr>
                <w:rFonts w:ascii="Arial" w:hAnsi="Arial" w:cs="Arial"/>
                <w:sz w:val="14"/>
              </w:rPr>
            </w:pPr>
          </w:p>
        </w:tc>
      </w:tr>
      <w:tr w:rsidR="0029129A" w:rsidRPr="001F462E" w14:paraId="39F3D91A" w14:textId="77777777" w:rsidTr="00A052E7">
        <w:tc>
          <w:tcPr>
            <w:tcW w:w="10980" w:type="dxa"/>
          </w:tcPr>
          <w:p w14:paraId="19E67A70" w14:textId="613977CE" w:rsidR="0029129A" w:rsidRPr="00995E7E" w:rsidRDefault="0029129A" w:rsidP="00CD6299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lastRenderedPageBreak/>
              <w:t xml:space="preserve">      </w:t>
            </w:r>
          </w:p>
        </w:tc>
      </w:tr>
      <w:tr w:rsidR="0029129A" w:rsidRPr="001F462E" w14:paraId="3724D006" w14:textId="77777777" w:rsidTr="00A052E7">
        <w:tc>
          <w:tcPr>
            <w:tcW w:w="10980" w:type="dxa"/>
          </w:tcPr>
          <w:p w14:paraId="5CF4D1E3" w14:textId="77777777" w:rsidR="0029129A" w:rsidRPr="00995E7E" w:rsidRDefault="0029129A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9210E4" w:rsidRPr="001F462E" w14:paraId="4893FE3F" w14:textId="77777777" w:rsidTr="00A052E7">
        <w:tc>
          <w:tcPr>
            <w:tcW w:w="10980" w:type="dxa"/>
          </w:tcPr>
          <w:p w14:paraId="72B944DE" w14:textId="77777777" w:rsidR="009210E4" w:rsidRPr="00995E7E" w:rsidRDefault="009210E4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33EA3157" w14:textId="77777777" w:rsidR="00D24961" w:rsidRPr="00D4213B" w:rsidRDefault="00D24961" w:rsidP="00CD6299">
      <w:pPr>
        <w:pStyle w:val="BodyText"/>
        <w:pBdr>
          <w:top w:val="single" w:sz="12" w:space="1" w:color="auto"/>
          <w:bottom w:val="single" w:sz="12" w:space="1" w:color="auto"/>
        </w:pBdr>
        <w:tabs>
          <w:tab w:val="left" w:pos="1234"/>
        </w:tabs>
        <w:spacing w:line="276" w:lineRule="auto"/>
        <w:jc w:val="center"/>
        <w:rPr>
          <w:rFonts w:ascii="Arial" w:hAnsi="Arial" w:cs="Arial"/>
        </w:rPr>
      </w:pPr>
      <w:r w:rsidRPr="00635E2A">
        <w:rPr>
          <w:rFonts w:ascii="Arial" w:hAnsi="Arial" w:cs="Arial"/>
          <w:sz w:val="34"/>
        </w:rPr>
        <w:t>Good Luck</w:t>
      </w:r>
    </w:p>
    <w:p w14:paraId="3A73ADF9" w14:textId="77777777" w:rsidR="003F267F" w:rsidRDefault="003F267F" w:rsidP="00CD6299">
      <w:pPr>
        <w:spacing w:line="276" w:lineRule="auto"/>
      </w:pPr>
    </w:p>
    <w:sectPr w:rsidR="003F267F" w:rsidSect="007872FD">
      <w:footerReference w:type="even" r:id="rId11"/>
      <w:footerReference w:type="default" r:id="rId12"/>
      <w:pgSz w:w="12240" w:h="15840"/>
      <w:pgMar w:top="720" w:right="54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FF66E" w14:textId="77777777" w:rsidR="00DD59F0" w:rsidRDefault="00DD59F0">
      <w:r>
        <w:separator/>
      </w:r>
    </w:p>
  </w:endnote>
  <w:endnote w:type="continuationSeparator" w:id="0">
    <w:p w14:paraId="5A5A5C82" w14:textId="77777777" w:rsidR="00DD59F0" w:rsidRDefault="00DD5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19DBF" w14:textId="77777777" w:rsidR="00B93BC5" w:rsidRDefault="00D40837" w:rsidP="003B7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5A2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2D6E25" w14:textId="77777777" w:rsidR="00B93BC5" w:rsidRDefault="00DD59F0" w:rsidP="003120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3C3B8" w14:textId="0C0810CE" w:rsidR="005469CC" w:rsidRDefault="00F37804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="Cambria" w:hAnsi="Cambria"/>
      </w:rPr>
      <w:t>Linear Algebra</w:t>
    </w:r>
    <w:r w:rsidR="00CF5A23">
      <w:rPr>
        <w:rFonts w:ascii="Cambria" w:hAnsi="Cambria"/>
      </w:rPr>
      <w:t xml:space="preserve"> [</w:t>
    </w:r>
    <w:r>
      <w:rPr>
        <w:rFonts w:ascii="Cambria" w:hAnsi="Cambria"/>
      </w:rPr>
      <w:t>Quiz#1,</w:t>
    </w:r>
    <w:r w:rsidR="00CF5A23">
      <w:rPr>
        <w:rFonts w:ascii="Cambria" w:hAnsi="Cambria"/>
      </w:rPr>
      <w:t xml:space="preserve"> Spring 202</w:t>
    </w:r>
    <w:r>
      <w:rPr>
        <w:rFonts w:ascii="Cambria" w:hAnsi="Cambria"/>
      </w:rPr>
      <w:t>1</w:t>
    </w:r>
    <w:r w:rsidR="00CF5A23">
      <w:rPr>
        <w:rFonts w:ascii="Cambria" w:hAnsi="Cambria"/>
      </w:rPr>
      <w:t>]</w:t>
    </w:r>
    <w:r w:rsidR="00CF5A23">
      <w:rPr>
        <w:rFonts w:asciiTheme="majorHAnsi" w:eastAsiaTheme="majorEastAsia" w:hAnsiTheme="majorHAnsi" w:cstheme="majorBidi"/>
      </w:rPr>
      <w:ptab w:relativeTo="margin" w:alignment="right" w:leader="none"/>
    </w:r>
    <w:r w:rsidR="00CF5A23">
      <w:rPr>
        <w:rFonts w:asciiTheme="majorHAnsi" w:eastAsiaTheme="majorEastAsia" w:hAnsiTheme="majorHAnsi" w:cstheme="majorBidi"/>
      </w:rPr>
      <w:t xml:space="preserve">Page </w:t>
    </w:r>
    <w:r w:rsidR="00D40837">
      <w:rPr>
        <w:rFonts w:asciiTheme="minorHAnsi" w:eastAsiaTheme="minorEastAsia" w:hAnsiTheme="minorHAnsi" w:cstheme="minorBidi"/>
      </w:rPr>
      <w:fldChar w:fldCharType="begin"/>
    </w:r>
    <w:r w:rsidR="00CF5A23">
      <w:instrText xml:space="preserve"> PAGE   \* MERGEFORMAT </w:instrText>
    </w:r>
    <w:r w:rsidR="00D40837">
      <w:rPr>
        <w:rFonts w:asciiTheme="minorHAnsi" w:eastAsiaTheme="minorEastAsia" w:hAnsiTheme="minorHAnsi" w:cstheme="minorBidi"/>
      </w:rPr>
      <w:fldChar w:fldCharType="separate"/>
    </w:r>
    <w:r w:rsidR="00FD5D70" w:rsidRPr="00FD5D70">
      <w:rPr>
        <w:rFonts w:asciiTheme="majorHAnsi" w:eastAsiaTheme="majorEastAsia" w:hAnsiTheme="majorHAnsi" w:cstheme="majorBidi"/>
        <w:noProof/>
      </w:rPr>
      <w:t>1</w:t>
    </w:r>
    <w:r w:rsidR="00D40837">
      <w:rPr>
        <w:rFonts w:asciiTheme="majorHAnsi" w:eastAsiaTheme="majorEastAsia" w:hAnsiTheme="majorHAnsi" w:cstheme="majorBidi"/>
        <w:noProof/>
      </w:rPr>
      <w:fldChar w:fldCharType="end"/>
    </w:r>
    <w:r w:rsidR="000525D2">
      <w:rPr>
        <w:rFonts w:asciiTheme="majorHAnsi" w:eastAsiaTheme="majorEastAsia" w:hAnsiTheme="majorHAnsi" w:cstheme="majorBidi"/>
        <w:noProof/>
      </w:rPr>
      <w:t xml:space="preserve"> of 2</w:t>
    </w:r>
  </w:p>
  <w:p w14:paraId="7CB82077" w14:textId="77777777" w:rsidR="00B93BC5" w:rsidRDefault="00DD59F0" w:rsidP="006E049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272FB" w14:textId="77777777" w:rsidR="00DD59F0" w:rsidRDefault="00DD59F0">
      <w:r>
        <w:separator/>
      </w:r>
    </w:p>
  </w:footnote>
  <w:footnote w:type="continuationSeparator" w:id="0">
    <w:p w14:paraId="1BD62E46" w14:textId="77777777" w:rsidR="00DD59F0" w:rsidRDefault="00DD59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A46932"/>
    <w:multiLevelType w:val="hybridMultilevel"/>
    <w:tmpl w:val="EC52A1E6"/>
    <w:lvl w:ilvl="0" w:tplc="CD8633F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8FE4111"/>
    <w:multiLevelType w:val="hybridMultilevel"/>
    <w:tmpl w:val="F9A262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A077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1085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043C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50B46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B4877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A39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84B32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3E0FC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C43E1A"/>
    <w:multiLevelType w:val="hybridMultilevel"/>
    <w:tmpl w:val="4C9A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437A87"/>
    <w:multiLevelType w:val="hybridMultilevel"/>
    <w:tmpl w:val="93F48A7E"/>
    <w:lvl w:ilvl="0" w:tplc="A7A8640C">
      <w:start w:val="1"/>
      <w:numFmt w:val="lowerRoman"/>
      <w:lvlText w:val="(%1)"/>
      <w:lvlJc w:val="left"/>
      <w:pPr>
        <w:ind w:left="2520" w:hanging="1080"/>
      </w:pPr>
      <w:rPr>
        <w:rFonts w:ascii="Arial Narrow" w:eastAsia="MS Mincho" w:cs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DU3MDAyNjExMTRV0lEKTi0uzszPAykwrgUAT/RSmSwAAAA="/>
  </w:docVars>
  <w:rsids>
    <w:rsidRoot w:val="00D24961"/>
    <w:rsid w:val="000469CC"/>
    <w:rsid w:val="000525D2"/>
    <w:rsid w:val="00052A60"/>
    <w:rsid w:val="0008025F"/>
    <w:rsid w:val="000A61D9"/>
    <w:rsid w:val="001B37C3"/>
    <w:rsid w:val="001C6E36"/>
    <w:rsid w:val="0029129A"/>
    <w:rsid w:val="00327B26"/>
    <w:rsid w:val="00353A2F"/>
    <w:rsid w:val="00372163"/>
    <w:rsid w:val="003D2A04"/>
    <w:rsid w:val="003E7933"/>
    <w:rsid w:val="003F267F"/>
    <w:rsid w:val="00417C5C"/>
    <w:rsid w:val="00430B97"/>
    <w:rsid w:val="00480887"/>
    <w:rsid w:val="004A278F"/>
    <w:rsid w:val="004E0F33"/>
    <w:rsid w:val="005233BF"/>
    <w:rsid w:val="00530DC0"/>
    <w:rsid w:val="006127C3"/>
    <w:rsid w:val="0063664F"/>
    <w:rsid w:val="00653D1B"/>
    <w:rsid w:val="006D16CC"/>
    <w:rsid w:val="006F5E32"/>
    <w:rsid w:val="007A7A4D"/>
    <w:rsid w:val="00814B0A"/>
    <w:rsid w:val="00830DEC"/>
    <w:rsid w:val="00840492"/>
    <w:rsid w:val="008C24AC"/>
    <w:rsid w:val="008D2D6E"/>
    <w:rsid w:val="008E3376"/>
    <w:rsid w:val="009210E4"/>
    <w:rsid w:val="009B3AB9"/>
    <w:rsid w:val="00B312A5"/>
    <w:rsid w:val="00B40413"/>
    <w:rsid w:val="00B80106"/>
    <w:rsid w:val="00C14636"/>
    <w:rsid w:val="00C40897"/>
    <w:rsid w:val="00C912F8"/>
    <w:rsid w:val="00CA20E9"/>
    <w:rsid w:val="00CD6299"/>
    <w:rsid w:val="00CD74B4"/>
    <w:rsid w:val="00CF5A23"/>
    <w:rsid w:val="00D24961"/>
    <w:rsid w:val="00D3786C"/>
    <w:rsid w:val="00D40837"/>
    <w:rsid w:val="00D615B8"/>
    <w:rsid w:val="00D77DD1"/>
    <w:rsid w:val="00D866E8"/>
    <w:rsid w:val="00DD59F0"/>
    <w:rsid w:val="00E3537C"/>
    <w:rsid w:val="00E71A66"/>
    <w:rsid w:val="00E81172"/>
    <w:rsid w:val="00E82A05"/>
    <w:rsid w:val="00E97115"/>
    <w:rsid w:val="00EA790E"/>
    <w:rsid w:val="00EC34AC"/>
    <w:rsid w:val="00F02DC2"/>
    <w:rsid w:val="00F37804"/>
    <w:rsid w:val="00F633AB"/>
    <w:rsid w:val="00F925CB"/>
    <w:rsid w:val="00FD5D70"/>
    <w:rsid w:val="00FE05EB"/>
    <w:rsid w:val="00FE0657"/>
    <w:rsid w:val="00FE6EBA"/>
    <w:rsid w:val="00FF6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3D09"/>
  <w15:docId w15:val="{8A20AEFD-DC3C-482A-9797-01CD4A9FA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9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249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96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24961"/>
  </w:style>
  <w:style w:type="paragraph" w:styleId="BodyText">
    <w:name w:val="Body Text"/>
    <w:basedOn w:val="Normal"/>
    <w:link w:val="BodyTextChar"/>
    <w:rsid w:val="00D2496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2496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D249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4961"/>
    <w:pPr>
      <w:ind w:left="720"/>
      <w:contextualSpacing/>
    </w:pPr>
  </w:style>
  <w:style w:type="character" w:styleId="Emphasis">
    <w:name w:val="Emphasis"/>
    <w:basedOn w:val="DefaultParagraphFont"/>
    <w:qFormat/>
    <w:rsid w:val="00D24961"/>
    <w:rPr>
      <w:i/>
      <w:iCs/>
    </w:rPr>
  </w:style>
  <w:style w:type="paragraph" w:styleId="NoSpacing">
    <w:name w:val="No Spacing"/>
    <w:uiPriority w:val="1"/>
    <w:qFormat/>
    <w:rsid w:val="00E81172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17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5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5D2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D16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AISAL</dc:creator>
  <cp:keywords/>
  <dc:description/>
  <cp:lastModifiedBy>02-131202-081</cp:lastModifiedBy>
  <cp:revision>17</cp:revision>
  <dcterms:created xsi:type="dcterms:W3CDTF">2021-03-16T14:16:00Z</dcterms:created>
  <dcterms:modified xsi:type="dcterms:W3CDTF">2021-03-16T14:24:00Z</dcterms:modified>
</cp:coreProperties>
</file>